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E72AD" w14:textId="16F7AE5B" w:rsidR="008B460B" w:rsidRDefault="006C25AB">
      <w:pPr>
        <w:pStyle w:val="1"/>
      </w:pPr>
      <w:bookmarkStart w:id="0" w:name="цель-работы"/>
      <w:r>
        <w:t>Цель работы</w:t>
      </w:r>
    </w:p>
    <w:p w14:paraId="37022F90" w14:textId="77777777" w:rsidR="008B460B" w:rsidRDefault="006C25AB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69E7838C" w14:textId="36E8A556" w:rsidR="008B460B" w:rsidRDefault="006C25AB">
      <w:pPr>
        <w:pStyle w:val="1"/>
      </w:pPr>
      <w:bookmarkStart w:id="1" w:name="теоретические-сведения"/>
      <w:bookmarkEnd w:id="0"/>
      <w:r>
        <w:t>Теоретические сведения</w:t>
      </w:r>
    </w:p>
    <w:p w14:paraId="71AE82B3" w14:textId="161BB624" w:rsidR="008B460B" w:rsidRDefault="006C25AB">
      <w:pPr>
        <w:pStyle w:val="2"/>
      </w:pPr>
      <w:bookmarkStart w:id="2" w:name="шифр-гаммирования"/>
      <w:r>
        <w:t xml:space="preserve">Шифр </w:t>
      </w:r>
      <w:proofErr w:type="spellStart"/>
      <w:r>
        <w:t>гаммирования</w:t>
      </w:r>
      <w:proofErr w:type="spellEnd"/>
    </w:p>
    <w:p w14:paraId="4ED8FBFF" w14:textId="77777777" w:rsidR="008B460B" w:rsidRDefault="006C25AB">
      <w:pPr>
        <w:pStyle w:val="FirstParagraph"/>
      </w:pPr>
      <w:r>
        <w:t>Гаммирование – это наложение (снятие) на открытые (зашифрованные) данные криптогр</w:t>
      </w:r>
      <w:r>
        <w:t>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14:paraId="75483FEC" w14:textId="77777777" w:rsidR="008B460B" w:rsidRDefault="006C25AB">
      <w:pPr>
        <w:pStyle w:val="a0"/>
      </w:pPr>
      <w:r>
        <w:t>Принцип шифрования гаммированием заключается в генерации гаммы шифра с помощью датчи</w:t>
      </w:r>
      <w:r>
        <w:t>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</w:t>
      </w:r>
      <w:r>
        <w:t>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</w:t>
      </w:r>
      <w:r>
        <w:t>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 w14:paraId="6FC93C37" w14:textId="77777777" w:rsidR="008B460B" w:rsidRDefault="006C25AB">
      <w:pPr>
        <w:pStyle w:val="a0"/>
      </w:pPr>
      <w:r>
        <w:t>Метод гаммирования становится бе</w:t>
      </w:r>
      <w:r>
        <w:t>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 w14:paraId="1617F102" w14:textId="77777777" w:rsidR="008B460B" w:rsidRDefault="006C25AB">
      <w:pPr>
        <w:pStyle w:val="a0"/>
      </w:pPr>
      <w:r>
        <w:t>Метод гаммирован</w:t>
      </w:r>
      <w:r>
        <w:t>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</w:t>
      </w:r>
      <w:r>
        <w:t>ожно пердставить следующими шагами:</w:t>
      </w:r>
    </w:p>
    <w:p w14:paraId="2F85AA47" w14:textId="77777777" w:rsidR="008B460B" w:rsidRDefault="006C25AB">
      <w:pPr>
        <w:numPr>
          <w:ilvl w:val="0"/>
          <w:numId w:val="2"/>
        </w:numPr>
      </w:pPr>
      <w:r>
        <w:t>Генерация сегмента гаммы H(1) и наложение его на соответствующий участок шифруемых данных.</w:t>
      </w:r>
    </w:p>
    <w:p w14:paraId="35E22363" w14:textId="77777777" w:rsidR="008B460B" w:rsidRDefault="006C25AB">
      <w:pPr>
        <w:numPr>
          <w:ilvl w:val="0"/>
          <w:numId w:val="2"/>
        </w:numPr>
      </w:pPr>
      <w:r>
        <w:t>Подсчет контрольной суммы участка, соответствующего сегменту гаммы H(1).</w:t>
      </w:r>
    </w:p>
    <w:p w14:paraId="3F744C48" w14:textId="77777777" w:rsidR="008B460B" w:rsidRDefault="006C25AB">
      <w:pPr>
        <w:numPr>
          <w:ilvl w:val="0"/>
          <w:numId w:val="2"/>
        </w:numPr>
      </w:pPr>
      <w:r>
        <w:t xml:space="preserve">Генерация с учетом контрольной суммы уже зашифрованного </w:t>
      </w:r>
      <w:r>
        <w:t>участка данных следующего сегмента гамм H(2).</w:t>
      </w:r>
    </w:p>
    <w:p w14:paraId="6B9F2C49" w14:textId="77777777" w:rsidR="008B460B" w:rsidRDefault="006C25AB">
      <w:pPr>
        <w:numPr>
          <w:ilvl w:val="0"/>
          <w:numId w:val="2"/>
        </w:numPr>
      </w:pPr>
      <w:r>
        <w:t>Подсчет контрольной суммы участка данных, соответствующего сегменту данных H(2) и т.д.</w:t>
      </w:r>
    </w:p>
    <w:p w14:paraId="5472ED52" w14:textId="40272F70" w:rsidR="008B460B" w:rsidRDefault="006C25AB">
      <w:pPr>
        <w:pStyle w:val="2"/>
      </w:pPr>
      <w:bookmarkStart w:id="3" w:name="идея-взлома"/>
      <w:bookmarkEnd w:id="2"/>
      <w:r>
        <w:lastRenderedPageBreak/>
        <w:t>Идея взлома</w:t>
      </w:r>
    </w:p>
    <w:p w14:paraId="580745EB" w14:textId="77777777" w:rsidR="008B460B" w:rsidRDefault="006C25AB">
      <w:pPr>
        <w:pStyle w:val="FirstParagraph"/>
      </w:pPr>
      <w:r>
        <w:t>Шифротексты обеих телеграмм можно получить по формулам режима однократного гаммирования:</w:t>
      </w:r>
    </w:p>
    <w:p w14:paraId="2A122E20" w14:textId="77777777" w:rsidR="008B460B" w:rsidRDefault="006C25AB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</m:oMath>
      </m:oMathPara>
    </w:p>
    <w:p w14:paraId="16804EBB" w14:textId="77777777" w:rsidR="008B460B" w:rsidRDefault="006C25A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</m:oMath>
      </m:oMathPara>
    </w:p>
    <w:p w14:paraId="53590BE3" w14:textId="77777777" w:rsidR="008B460B" w:rsidRDefault="006C25AB">
      <w:pPr>
        <w:pStyle w:val="FirstParagraph"/>
      </w:pPr>
      <w:r>
        <w:t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 w14:paraId="1A29E6E6" w14:textId="77777777" w:rsidR="008B460B" w:rsidRDefault="006C25AB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548BBA74" w14:textId="77777777" w:rsidR="008B460B" w:rsidRDefault="006C25AB">
      <w:pPr>
        <w:pStyle w:val="FirstParagraph"/>
      </w:pPr>
      <w:r>
        <w:t>Предположим, что одна из телеграмм явля</w:t>
      </w:r>
      <w:r>
        <w:t xml:space="preserve">ется шаблоном —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(известен вид обеих шифровок). Тогда зна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меем:</w:t>
      </w:r>
    </w:p>
    <w:p w14:paraId="0F7CD720" w14:textId="77777777" w:rsidR="008B460B" w:rsidRDefault="006C25AB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43559814" w14:textId="77777777" w:rsidR="008B460B" w:rsidRDefault="006C25AB">
      <w:pPr>
        <w:pStyle w:val="FirstParagraph"/>
      </w:pPr>
      <w:r>
        <w:t xml:space="preserve">Таким образом, злоумышленник получает возможность определить те символы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которые находятся на позициях известного шаблона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В соответствии с логикой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злоумышленник имеет реальный шанс узнать ещё нек</w:t>
      </w:r>
      <w:r>
        <w:t xml:space="preserve">оторое количество символов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Затем вновь используется равенство с подстановкой вмест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полученных на предыдущем шаге новых символов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 И так далее. Действуя подобным образом, злоумышленник даже если не прочитает оба сообщения, т</w:t>
      </w:r>
      <w:r>
        <w:t>о значительно уменьшит пространство их поиска.</w:t>
      </w:r>
    </w:p>
    <w:p w14:paraId="45B80C9C" w14:textId="474F529B" w:rsidR="008B460B" w:rsidRDefault="006C25AB">
      <w:pPr>
        <w:pStyle w:val="1"/>
      </w:pPr>
      <w:bookmarkStart w:id="4" w:name="выполнение-работы"/>
      <w:bookmarkEnd w:id="1"/>
      <w:bookmarkEnd w:id="3"/>
      <w:r>
        <w:lastRenderedPageBreak/>
        <w:t>Выполнение работы</w:t>
      </w:r>
    </w:p>
    <w:p w14:paraId="0891D86A" w14:textId="77777777" w:rsidR="0087640E" w:rsidRDefault="0087640E" w:rsidP="0087640E">
      <w:pPr>
        <w:pStyle w:val="a0"/>
      </w:pPr>
      <w:r>
        <w:rPr>
          <w:noProof/>
        </w:rPr>
        <w:drawing>
          <wp:inline distT="0" distB="0" distL="0" distR="0" wp14:anchorId="56C9031D" wp14:editId="2BCA022C">
            <wp:extent cx="6152515" cy="332930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2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0D29C" w14:textId="1F4DD930" w:rsidR="0087640E" w:rsidRPr="0087640E" w:rsidRDefault="0087640E" w:rsidP="0087640E">
      <w:pPr>
        <w:pStyle w:val="a0"/>
      </w:pPr>
      <w:r>
        <w:br/>
      </w:r>
      <w:r>
        <w:br/>
      </w:r>
      <w:r>
        <w:rPr>
          <w:noProof/>
        </w:rPr>
        <w:drawing>
          <wp:inline distT="0" distB="0" distL="0" distR="0" wp14:anchorId="1F3E5FE0" wp14:editId="6C05C289">
            <wp:extent cx="6152515" cy="393954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93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lastRenderedPageBreak/>
        <w:br/>
      </w:r>
      <w:r>
        <w:rPr>
          <w:noProof/>
        </w:rPr>
        <w:drawing>
          <wp:inline distT="0" distB="0" distL="0" distR="0" wp14:anchorId="59951431" wp14:editId="0384F8EA">
            <wp:extent cx="6152515" cy="4857750"/>
            <wp:effectExtent l="0" t="0" r="0" b="635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85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C9A9E" w14:textId="3FC36D92" w:rsidR="008B460B" w:rsidRDefault="006C25AB">
      <w:pPr>
        <w:pStyle w:val="1"/>
      </w:pPr>
      <w:bookmarkStart w:id="5" w:name="выводы"/>
      <w:bookmarkEnd w:id="4"/>
      <w:r>
        <w:t>Выводы</w:t>
      </w:r>
    </w:p>
    <w:p w14:paraId="2824623C" w14:textId="77777777" w:rsidR="008B460B" w:rsidRDefault="006C25AB">
      <w:pPr>
        <w:pStyle w:val="FirstParagraph"/>
      </w:pPr>
      <w:r>
        <w:t>В ходе выполнения лабораторной работы было разра</w:t>
      </w:r>
      <w:r>
        <w:t>ботано приложение, позволяющее шифровать тексты в режиме однократного гаммирования.</w:t>
      </w:r>
    </w:p>
    <w:p w14:paraId="16D9728A" w14:textId="77777777" w:rsidR="008B460B" w:rsidRDefault="006C25AB">
      <w:pPr>
        <w:pStyle w:val="1"/>
      </w:pPr>
      <w:bookmarkStart w:id="6" w:name="список-литературы"/>
      <w:bookmarkEnd w:id="5"/>
      <w:r>
        <w:t>Список литературы</w:t>
      </w:r>
    </w:p>
    <w:p w14:paraId="2F0BCA56" w14:textId="77777777" w:rsidR="008B460B" w:rsidRDefault="006C25AB">
      <w:pPr>
        <w:pStyle w:val="Compact"/>
        <w:numPr>
          <w:ilvl w:val="0"/>
          <w:numId w:val="3"/>
        </w:numPr>
      </w:pPr>
      <w:hyperlink r:id="rId10">
        <w:r>
          <w:rPr>
            <w:rStyle w:val="ad"/>
          </w:rPr>
          <w:t>Шифрование методом гаммирования</w:t>
        </w:r>
      </w:hyperlink>
    </w:p>
    <w:p w14:paraId="725E138A" w14:textId="77777777" w:rsidR="008B460B" w:rsidRDefault="006C25AB">
      <w:pPr>
        <w:pStyle w:val="Compact"/>
        <w:numPr>
          <w:ilvl w:val="0"/>
          <w:numId w:val="3"/>
        </w:numPr>
      </w:pPr>
      <w:hyperlink r:id="rId11">
        <w:r>
          <w:rPr>
            <w:rStyle w:val="ad"/>
          </w:rPr>
          <w:t>Режим гаммирования в блочном алгоритме шифрования</w:t>
        </w:r>
      </w:hyperlink>
      <w:bookmarkEnd w:id="6"/>
    </w:p>
    <w:sectPr w:rsidR="008B460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4BB47" w14:textId="77777777" w:rsidR="006C25AB" w:rsidRDefault="006C25AB">
      <w:pPr>
        <w:spacing w:after="0"/>
      </w:pPr>
      <w:r>
        <w:separator/>
      </w:r>
    </w:p>
  </w:endnote>
  <w:endnote w:type="continuationSeparator" w:id="0">
    <w:p w14:paraId="6E56FD8F" w14:textId="77777777" w:rsidR="006C25AB" w:rsidRDefault="006C25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326F2D" w14:textId="77777777" w:rsidR="006C25AB" w:rsidRDefault="006C25AB">
      <w:r>
        <w:separator/>
      </w:r>
    </w:p>
  </w:footnote>
  <w:footnote w:type="continuationSeparator" w:id="0">
    <w:p w14:paraId="6FF571A0" w14:textId="77777777" w:rsidR="006C25AB" w:rsidRDefault="006C25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046211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5FC9C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C25AB"/>
    <w:rsid w:val="00784D58"/>
    <w:rsid w:val="0087640E"/>
    <w:rsid w:val="008B460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27D8EBD"/>
  <w15:docId w15:val="{0B5DB5BC-E153-8349-9FF5-E42254C3E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kabinfo.ucoz.ru/index/shifr_reshetka_kardano/0-374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altaev-aa.narod.ru/security/XOR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576</Words>
  <Characters>3285</Characters>
  <Application>Microsoft Office Word</Application>
  <DocSecurity>0</DocSecurity>
  <Lines>27</Lines>
  <Paragraphs>7</Paragraphs>
  <ScaleCrop>false</ScaleCrop>
  <Company/>
  <LinksUpToDate>false</LinksUpToDate>
  <CharactersWithSpaces>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бдималик Гафиров НФИбд-01-18</dc:creator>
  <cp:keywords/>
  <cp:lastModifiedBy>Microsoft Office User</cp:lastModifiedBy>
  <cp:revision>2</cp:revision>
  <dcterms:created xsi:type="dcterms:W3CDTF">2021-12-15T20:40:00Z</dcterms:created>
  <dcterms:modified xsi:type="dcterms:W3CDTF">2021-12-18T16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